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392A931B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3651A5">
        <w:rPr>
          <w:sz w:val="24"/>
          <w:szCs w:val="24"/>
          <w:lang w:val="en-GB"/>
        </w:rPr>
        <w:t>Californi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A6257A8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 xml:space="preserve">within </w:t>
      </w:r>
      <w:r w:rsidR="00563860">
        <w:rPr>
          <w:sz w:val="24"/>
          <w:szCs w:val="24"/>
        </w:rPr>
        <w:t>3</w:t>
      </w:r>
      <w:r w:rsidR="0030118D">
        <w:rPr>
          <w:sz w:val="24"/>
          <w:szCs w:val="24"/>
        </w:rPr>
        <w:t xml:space="preserve">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8CAA34" w14:textId="77777777" w:rsidR="00FA32A8" w:rsidRDefault="00FA32A8" w:rsidP="00CB37D9">
      <w:pPr>
        <w:spacing w:after="0" w:line="240" w:lineRule="auto"/>
      </w:pPr>
      <w:r>
        <w:separator/>
      </w:r>
    </w:p>
  </w:endnote>
  <w:endnote w:type="continuationSeparator" w:id="0">
    <w:p w14:paraId="02E1A166" w14:textId="77777777" w:rsidR="00FA32A8" w:rsidRDefault="00FA32A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F0522" w14:textId="77777777" w:rsidR="002110DA" w:rsidRDefault="002110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0691AA0" w:rsidR="00CB37D9" w:rsidRPr="002110DA" w:rsidRDefault="00CB37D9" w:rsidP="002110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C979D" w14:textId="77777777" w:rsidR="002110DA" w:rsidRDefault="002110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286FF1" w14:textId="77777777" w:rsidR="00FA32A8" w:rsidRDefault="00FA32A8" w:rsidP="00CB37D9">
      <w:pPr>
        <w:spacing w:after="0" w:line="240" w:lineRule="auto"/>
      </w:pPr>
      <w:r>
        <w:separator/>
      </w:r>
    </w:p>
  </w:footnote>
  <w:footnote w:type="continuationSeparator" w:id="0">
    <w:p w14:paraId="606A9C3A" w14:textId="77777777" w:rsidR="00FA32A8" w:rsidRDefault="00FA32A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F16305" w14:textId="77777777" w:rsidR="002110DA" w:rsidRDefault="002110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4F93C38" w:rsidR="00AD6FC0" w:rsidRPr="002110DA" w:rsidRDefault="00AD6FC0" w:rsidP="002110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EA7DE3" w14:textId="77777777" w:rsidR="002110DA" w:rsidRDefault="002110D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10DA"/>
    <w:rsid w:val="00213AF9"/>
    <w:rsid w:val="00283ABC"/>
    <w:rsid w:val="002D0FCE"/>
    <w:rsid w:val="0030118D"/>
    <w:rsid w:val="003651A5"/>
    <w:rsid w:val="003A0116"/>
    <w:rsid w:val="003B24BC"/>
    <w:rsid w:val="003B7112"/>
    <w:rsid w:val="00426C19"/>
    <w:rsid w:val="00473500"/>
    <w:rsid w:val="004F1CD0"/>
    <w:rsid w:val="004F5D47"/>
    <w:rsid w:val="00563860"/>
    <w:rsid w:val="00570A17"/>
    <w:rsid w:val="005C4AFD"/>
    <w:rsid w:val="005F0103"/>
    <w:rsid w:val="00651AD0"/>
    <w:rsid w:val="006820EC"/>
    <w:rsid w:val="006B481C"/>
    <w:rsid w:val="006D2C62"/>
    <w:rsid w:val="006F295A"/>
    <w:rsid w:val="006F5F60"/>
    <w:rsid w:val="00817C7B"/>
    <w:rsid w:val="00831A9F"/>
    <w:rsid w:val="008A0792"/>
    <w:rsid w:val="009146FD"/>
    <w:rsid w:val="00945588"/>
    <w:rsid w:val="00976859"/>
    <w:rsid w:val="009D756D"/>
    <w:rsid w:val="00A17025"/>
    <w:rsid w:val="00A56F25"/>
    <w:rsid w:val="00AC0C4D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A32A8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7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